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an</w:t>
      </w:r>
      <w:r>
        <w:t xml:space="preserve"> </w:t>
      </w:r>
      <w:r>
        <w:t xml:space="preserve">Prediction</w:t>
      </w:r>
    </w:p>
    <w:p>
      <w:pPr>
        <w:pStyle w:val="Author"/>
      </w:pPr>
      <w:r>
        <w:t xml:space="preserve">Shruti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1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an_Prediction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edab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an Prediction</dc:title>
  <dc:creator>Shruti</dc:creator>
  <dcterms:created xsi:type="dcterms:W3CDTF">2018-07-31T05:02:02Z</dcterms:created>
  <dcterms:modified xsi:type="dcterms:W3CDTF">2018-07-31T05:02:02Z</dcterms:modified>
</cp:coreProperties>
</file>